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A44F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2B3818B8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6D48AF" w:rsidRPr="006D48AF">
        <w:rPr>
          <w:rFonts w:ascii="游ゴシック" w:eastAsia="游ゴシック" w:hAnsi="游ゴシック" w:hint="eastAsia"/>
          <w:color w:val="000000" w:themeColor="text1"/>
          <w:sz w:val="24"/>
          <w:szCs w:val="24"/>
        </w:rPr>
        <w:t>岩木地区・相馬地区住民における健康調査（平成27年度岩木健康増進プロジェクト プロジェクト健診）およびこれに基づく疾患予兆法と予防法の開発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07896C3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3E082D3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5ABAED78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DEEB9" w14:textId="77777777" w:rsidR="001371DB" w:rsidRDefault="001371DB" w:rsidP="00BE406F">
      <w:r>
        <w:separator/>
      </w:r>
    </w:p>
  </w:endnote>
  <w:endnote w:type="continuationSeparator" w:id="0">
    <w:p w14:paraId="19D56479" w14:textId="77777777" w:rsidR="001371DB" w:rsidRDefault="001371DB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1D7D2" w14:textId="77777777" w:rsidR="001371DB" w:rsidRDefault="001371DB" w:rsidP="00BE406F">
      <w:r>
        <w:separator/>
      </w:r>
    </w:p>
  </w:footnote>
  <w:footnote w:type="continuationSeparator" w:id="0">
    <w:p w14:paraId="211E5674" w14:textId="77777777" w:rsidR="001371DB" w:rsidRDefault="001371DB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371DB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453A4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93965"/>
    <w:rsid w:val="006D48AF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644FC"/>
    <w:rsid w:val="00977207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F04B7C"/>
    <w:rsid w:val="00F050BA"/>
    <w:rsid w:val="00F05140"/>
    <w:rsid w:val="00F223F7"/>
    <w:rsid w:val="00F23517"/>
    <w:rsid w:val="00F33439"/>
    <w:rsid w:val="00F4168E"/>
    <w:rsid w:val="00F463E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326</Characters>
  <Application>Microsoft Office Word</Application>
  <DocSecurity>4</DocSecurity>
  <Lines>11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弘前大学 医学研究科</cp:lastModifiedBy>
  <cp:revision>2</cp:revision>
  <cp:lastPrinted>2014-11-04T02:02:00Z</cp:lastPrinted>
  <dcterms:created xsi:type="dcterms:W3CDTF">2021-03-29T05:41:00Z</dcterms:created>
  <dcterms:modified xsi:type="dcterms:W3CDTF">2021-03-29T05:41:00Z</dcterms:modified>
</cp:coreProperties>
</file>